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058C2B" w14:textId="77777777" w:rsidR="004F5EB2" w:rsidRPr="004F5EB2" w:rsidRDefault="004F5EB2" w:rsidP="004F5EB2">
      <w:pPr>
        <w:jc w:val="center"/>
        <w:rPr>
          <w:rFonts w:ascii="ＭＳ Ｐ明朝" w:eastAsia="ＭＳ Ｐ明朝" w:hAnsi="ＭＳ Ｐ明朝"/>
          <w:b/>
          <w:sz w:val="24"/>
          <w:u w:val="single"/>
        </w:rPr>
      </w:pPr>
      <w:r w:rsidRPr="004F5EB2">
        <w:rPr>
          <w:rFonts w:ascii="ＭＳ Ｐ明朝" w:eastAsia="ＭＳ Ｐ明朝" w:hAnsi="ＭＳ Ｐ明朝" w:hint="eastAsia"/>
          <w:b/>
          <w:sz w:val="24"/>
          <w:u w:val="single"/>
        </w:rPr>
        <w:t xml:space="preserve">埼玉大学理学部生体制御学科　総合型選抜　</w:t>
      </w:r>
      <w:r w:rsidR="00015ABE">
        <w:rPr>
          <w:rFonts w:ascii="ＭＳ Ｐ明朝" w:eastAsia="ＭＳ Ｐ明朝" w:hAnsi="ＭＳ Ｐ明朝" w:hint="eastAsia"/>
          <w:b/>
          <w:sz w:val="24"/>
          <w:u w:val="single"/>
        </w:rPr>
        <w:t>活動報告</w:t>
      </w:r>
      <w:r w:rsidRPr="004F5EB2">
        <w:rPr>
          <w:rFonts w:ascii="ＭＳ Ｐ明朝" w:eastAsia="ＭＳ Ｐ明朝" w:hAnsi="ＭＳ Ｐ明朝" w:hint="eastAsia"/>
          <w:b/>
          <w:sz w:val="24"/>
          <w:u w:val="single"/>
        </w:rPr>
        <w:t>書</w:t>
      </w:r>
    </w:p>
    <w:p w14:paraId="64E361E9" w14:textId="77777777" w:rsidR="00ED3E08" w:rsidRDefault="00ED3E08" w:rsidP="00D32895">
      <w:pPr>
        <w:spacing w:line="180" w:lineRule="exact"/>
        <w:jc w:val="left"/>
        <w:rPr>
          <w:rFonts w:ascii="ＭＳ Ｐ明朝" w:eastAsia="ＭＳ Ｐ明朝" w:hAnsi="ＭＳ Ｐ明朝"/>
          <w:sz w:val="20"/>
          <w:szCs w:val="20"/>
        </w:rPr>
      </w:pPr>
    </w:p>
    <w:p w14:paraId="689223B8" w14:textId="77777777" w:rsidR="0009147B" w:rsidRDefault="00951741" w:rsidP="00ED3E08">
      <w:pPr>
        <w:spacing w:line="240" w:lineRule="exact"/>
        <w:jc w:val="left"/>
        <w:rPr>
          <w:rFonts w:ascii="ＭＳ Ｐ明朝" w:eastAsia="ＭＳ Ｐ明朝" w:hAnsi="ＭＳ Ｐ明朝"/>
          <w:sz w:val="20"/>
          <w:szCs w:val="20"/>
        </w:rPr>
      </w:pPr>
      <w:r w:rsidRPr="00E24336">
        <w:rPr>
          <w:rFonts w:ascii="ＭＳ Ｐ明朝" w:eastAsia="ＭＳ Ｐ明朝" w:hAnsi="ＭＳ Ｐ明朝"/>
          <w:sz w:val="20"/>
          <w:szCs w:val="20"/>
        </w:rPr>
        <w:t>これまでの理科に関する活動（授業での発展学習、実験や課外活動、自由研究など）について、具体的に記載してください。また、特筆すべき活動などがあれば記してください。</w:t>
      </w:r>
      <w:r w:rsidR="0009147B" w:rsidRPr="00E24336">
        <w:rPr>
          <w:rFonts w:ascii="ＭＳ Ｐ明朝" w:eastAsia="ＭＳ Ｐ明朝" w:hAnsi="ＭＳ Ｐ明朝"/>
          <w:sz w:val="20"/>
          <w:szCs w:val="20"/>
        </w:rPr>
        <w:t>パソコン</w:t>
      </w:r>
      <w:r w:rsidR="0009147B">
        <w:rPr>
          <w:rFonts w:ascii="ＭＳ Ｐ明朝" w:eastAsia="ＭＳ Ｐ明朝" w:hAnsi="ＭＳ Ｐ明朝" w:hint="eastAsia"/>
          <w:sz w:val="20"/>
          <w:szCs w:val="20"/>
        </w:rPr>
        <w:t>を用いて、</w:t>
      </w:r>
      <w:r w:rsidRPr="00E24336">
        <w:rPr>
          <w:rFonts w:ascii="ＭＳ Ｐ明朝" w:eastAsia="ＭＳ Ｐ明朝" w:hAnsi="ＭＳ Ｐ明朝"/>
          <w:sz w:val="20"/>
          <w:szCs w:val="20"/>
        </w:rPr>
        <w:t>枠内に収まるように記入してください。</w:t>
      </w:r>
    </w:p>
    <w:p w14:paraId="471965B7" w14:textId="370256AD" w:rsidR="004E70EB" w:rsidRPr="0009147B" w:rsidRDefault="004F5EB2" w:rsidP="00ED3E08">
      <w:pPr>
        <w:spacing w:line="240" w:lineRule="exact"/>
        <w:jc w:val="left"/>
        <w:rPr>
          <w:rFonts w:ascii="ＭＳ Ｐ明朝" w:eastAsia="ＭＳ Ｐ明朝" w:hAnsi="ＭＳ Ｐ明朝"/>
          <w:sz w:val="20"/>
          <w:szCs w:val="20"/>
        </w:rPr>
      </w:pPr>
      <w:r w:rsidRPr="00E24336">
        <w:rPr>
          <w:rFonts w:ascii="ＭＳ Ｐ明朝" w:eastAsia="ＭＳ Ｐ明朝" w:hAnsi="ＭＳ Ｐ明朝" w:hint="eastAsia"/>
          <w:sz w:val="20"/>
          <w:szCs w:val="20"/>
        </w:rPr>
        <w:t xml:space="preserve">　</w:t>
      </w:r>
      <w:r w:rsidRPr="009D7541">
        <w:rPr>
          <w:rFonts w:ascii="ＭＳ Ｐ明朝" w:eastAsia="ＭＳ Ｐ明朝" w:hAnsi="ＭＳ Ｐ明朝" w:hint="eastAsia"/>
          <w:sz w:val="19"/>
          <w:szCs w:val="19"/>
        </w:rPr>
        <w:t xml:space="preserve">　　　　　　　　　　　　　　　　　　　　　　　　　　　　　　　　　　　　　　　</w:t>
      </w:r>
      <w:r w:rsidR="004E70EB" w:rsidRPr="009D7541">
        <w:rPr>
          <w:rFonts w:ascii="ＭＳ Ｐ明朝" w:eastAsia="ＭＳ Ｐ明朝" w:hAnsi="ＭＳ Ｐ明朝" w:hint="eastAsia"/>
          <w:sz w:val="19"/>
          <w:szCs w:val="19"/>
        </w:rPr>
        <w:t xml:space="preserve">　　　　　　　　　　　　</w:t>
      </w:r>
    </w:p>
    <w:p w14:paraId="26CBF2E7" w14:textId="58BDFB83" w:rsidR="004F5EB2" w:rsidRPr="004F5EB2" w:rsidRDefault="00ED3E08" w:rsidP="00ED3E08">
      <w:pPr>
        <w:ind w:firstLineChars="3300" w:firstLine="6600"/>
        <w:jc w:val="left"/>
        <w:rPr>
          <w:rFonts w:ascii="ＭＳ Ｐ明朝" w:eastAsia="ＭＳ Ｐ明朝" w:hAnsi="ＭＳ Ｐ明朝"/>
          <w:sz w:val="22"/>
          <w:u w:val="single"/>
        </w:rPr>
      </w:pPr>
      <w:r w:rsidRPr="001B47EC">
        <w:rPr>
          <w:rFonts w:ascii="ＭＳ Ｐ明朝" w:eastAsia="ＭＳ Ｐ明朝" w:hAnsi="ＭＳ Ｐ明朝"/>
          <w:noProof/>
          <w:kern w:val="0"/>
          <w:sz w:val="20"/>
          <w:szCs w:val="20"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DF170A" wp14:editId="3B224FD5">
                <wp:simplePos x="0" y="0"/>
                <wp:positionH relativeFrom="margin">
                  <wp:posOffset>18415</wp:posOffset>
                </wp:positionH>
                <wp:positionV relativeFrom="paragraph">
                  <wp:posOffset>289560</wp:posOffset>
                </wp:positionV>
                <wp:extent cx="6248400" cy="8115300"/>
                <wp:effectExtent l="0" t="0" r="19050" b="19050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811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BF039" w14:textId="77777777" w:rsidR="004F5EB2" w:rsidRDefault="004F5E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DF170A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1.45pt;margin-top:22.8pt;width:492pt;height:63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">
                <v:textbox>
                  <w:txbxContent>
                    <w:p w14:paraId="5E2BF039" w14:textId="77777777" w:rsidR="004F5EB2" w:rsidRDefault="004F5EB2"/>
                  </w:txbxContent>
                </v:textbox>
                <w10:wrap type="square" anchorx="margin"/>
              </v:shape>
            </w:pict>
          </mc:Fallback>
        </mc:AlternateContent>
      </w:r>
      <w:r w:rsidR="004F5EB2" w:rsidRPr="004F5EB2">
        <w:rPr>
          <w:rFonts w:ascii="ＭＳ Ｐ明朝" w:eastAsia="ＭＳ Ｐ明朝" w:hAnsi="ＭＳ Ｐ明朝" w:hint="eastAsia"/>
          <w:sz w:val="22"/>
          <w:u w:val="single"/>
        </w:rPr>
        <w:t xml:space="preserve">氏名　　　　　　　　　　　　　　　　　　</w:t>
      </w:r>
    </w:p>
    <w:sectPr w:rsidR="004F5EB2" w:rsidRPr="004F5EB2" w:rsidSect="00E24336">
      <w:pgSz w:w="11906" w:h="16838"/>
      <w:pgMar w:top="1134" w:right="1021" w:bottom="1134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BE165D" w14:textId="77777777" w:rsidR="00153124" w:rsidRDefault="00153124" w:rsidP="00015ABE">
      <w:r>
        <w:separator/>
      </w:r>
    </w:p>
  </w:endnote>
  <w:endnote w:type="continuationSeparator" w:id="0">
    <w:p w14:paraId="4B9B14AC" w14:textId="77777777" w:rsidR="00153124" w:rsidRDefault="00153124" w:rsidP="00015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FED360" w14:textId="77777777" w:rsidR="00153124" w:rsidRDefault="00153124" w:rsidP="00015ABE">
      <w:r>
        <w:separator/>
      </w:r>
    </w:p>
  </w:footnote>
  <w:footnote w:type="continuationSeparator" w:id="0">
    <w:p w14:paraId="124538FC" w14:textId="77777777" w:rsidR="00153124" w:rsidRDefault="00153124" w:rsidP="00015A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bordersDoNotSurroundHeader/>
  <w:bordersDoNotSurroundFooter/>
  <w:hideSpellingErrors/>
  <w:hideGrammaticalErrors/>
  <w:proofState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bK0NLEwMrE0MDNX0lEKTi0uzszPAymwrAUASWoj8SwAAAA="/>
  </w:docVars>
  <w:rsids>
    <w:rsidRoot w:val="004F5EB2"/>
    <w:rsid w:val="00015ABE"/>
    <w:rsid w:val="0009147B"/>
    <w:rsid w:val="000B0B48"/>
    <w:rsid w:val="00145FAA"/>
    <w:rsid w:val="00153124"/>
    <w:rsid w:val="00197AAE"/>
    <w:rsid w:val="001B47EC"/>
    <w:rsid w:val="00221248"/>
    <w:rsid w:val="00277116"/>
    <w:rsid w:val="00297281"/>
    <w:rsid w:val="003319D6"/>
    <w:rsid w:val="003C40D8"/>
    <w:rsid w:val="004E70EB"/>
    <w:rsid w:val="004F5EB2"/>
    <w:rsid w:val="005614C4"/>
    <w:rsid w:val="005A223A"/>
    <w:rsid w:val="00644A74"/>
    <w:rsid w:val="00715A10"/>
    <w:rsid w:val="00781245"/>
    <w:rsid w:val="008B340B"/>
    <w:rsid w:val="008C43CF"/>
    <w:rsid w:val="00951741"/>
    <w:rsid w:val="00965011"/>
    <w:rsid w:val="009D7541"/>
    <w:rsid w:val="00A00AD1"/>
    <w:rsid w:val="00B111D5"/>
    <w:rsid w:val="00C3237C"/>
    <w:rsid w:val="00CC60F8"/>
    <w:rsid w:val="00D20FD7"/>
    <w:rsid w:val="00D32895"/>
    <w:rsid w:val="00D807FD"/>
    <w:rsid w:val="00E24336"/>
    <w:rsid w:val="00ED3E08"/>
    <w:rsid w:val="00F23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7A41B6B"/>
  <w15:chartTrackingRefBased/>
  <w15:docId w15:val="{5C66D671-8761-4F5D-94E7-42C1F40F9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F5EB2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4F5EB2"/>
    <w:rPr>
      <w:rFonts w:asciiTheme="majorHAnsi" w:eastAsiaTheme="majorEastAsia" w:hAnsiTheme="majorHAnsi" w:cstheme="majorBidi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015AB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15ABE"/>
  </w:style>
  <w:style w:type="paragraph" w:styleId="a5">
    <w:name w:val="footer"/>
    <w:basedOn w:val="a"/>
    <w:link w:val="a6"/>
    <w:uiPriority w:val="99"/>
    <w:unhideWhenUsed/>
    <w:rsid w:val="00015AB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15A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4.xml"/><Relationship Id="rId5" Type="http://schemas.openxmlformats.org/officeDocument/2006/relationships/footnotes" Target="footnotes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2B5AD28CC23624DAE956978D009E71F" ma:contentTypeVersion="14" ma:contentTypeDescription="新しいドキュメントを作成します。" ma:contentTypeScope="" ma:versionID="20789ff9c3c63360ddcb662390755b77">
  <xsd:schema xmlns:xsd="http://www.w3.org/2001/XMLSchema" xmlns:xs="http://www.w3.org/2001/XMLSchema" xmlns:p="http://schemas.microsoft.com/office/2006/metadata/properties" xmlns:ns2="9e01d99c-6d21-44ec-9ad9-9a8216875ed6" xmlns:ns3="5ccb5f2e-6714-4843-805e-70f8291367e5" targetNamespace="http://schemas.microsoft.com/office/2006/metadata/properties" ma:root="true" ma:fieldsID="fda3145518e7da7c6cb8d0c7ba8011d8" ns2:_="" ns3:_="">
    <xsd:import namespace="9e01d99c-6d21-44ec-9ad9-9a8216875ed6"/>
    <xsd:import namespace="5ccb5f2e-6714-4843-805e-70f8291367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1d99c-6d21-44ec-9ad9-9a8216875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画像タグ" ma:readOnly="false" ma:fieldId="{5cf76f15-5ced-4ddc-b409-7134ff3c332f}" ma:taxonomyMulti="true" ma:sspId="4b47bf68-0d70-4eb4-b344-fe6d0c10e3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b5f2e-6714-4843-805e-70f8291367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01d99c-6d21-44ec-9ad9-9a8216875ed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637AA3-FE19-4BE9-8A6F-471092871D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F7245A-6ECD-44FC-BA17-F4EF1DF00C1D}"/>
</file>

<file path=customXml/itemProps3.xml><?xml version="1.0" encoding="utf-8"?>
<ds:datastoreItem xmlns:ds="http://schemas.openxmlformats.org/officeDocument/2006/customXml" ds:itemID="{87030A60-C263-4FBE-AD89-61935B916046}"/>
</file>

<file path=customXml/itemProps4.xml><?xml version="1.0" encoding="utf-8"?>
<ds:datastoreItem xmlns:ds="http://schemas.openxmlformats.org/officeDocument/2006/customXml" ds:itemID="{B1BB529F-4AD9-477B-8CD3-EC6688964B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4</Words>
  <Characters>10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0-05-21T07:06:00Z</cp:lastPrinted>
  <dcterms:created xsi:type="dcterms:W3CDTF">2020-05-06T12:46:00Z</dcterms:created>
  <dcterms:modified xsi:type="dcterms:W3CDTF">2024-05-15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B5AD28CC23624DAE956978D009E71F</vt:lpwstr>
  </property>
  <property fmtid="{D5CDD505-2E9C-101B-9397-08002B2CF9AE}" pid="3" name="MediaServiceImageTags">
    <vt:lpwstr/>
  </property>
</Properties>
</file>